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F1AFD7" w14:textId="77777777" w:rsidR="00DF2811" w:rsidRDefault="00DF2811" w:rsidP="00DF2811">
      <w:pPr>
        <w:pStyle w:val="Heading1"/>
      </w:pPr>
      <w:bookmarkStart w:id="0" w:name="_Toc30516598"/>
      <w:r>
        <w:t>Appendix B – Hazard Report</w:t>
      </w:r>
      <w:bookmarkEnd w:id="0"/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4496"/>
        <w:gridCol w:w="11"/>
        <w:gridCol w:w="4509"/>
      </w:tblGrid>
      <w:tr w:rsidR="00DF2811" w14:paraId="2B1A6A60" w14:textId="77777777" w:rsidTr="008409AA">
        <w:tc>
          <w:tcPr>
            <w:tcW w:w="4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F39B5B" w14:textId="77777777" w:rsidR="00DF2811" w:rsidRDefault="00DF2811" w:rsidP="008409AA">
            <w:pPr>
              <w:jc w:val="center"/>
            </w:pPr>
            <w:r>
              <w:rPr>
                <w:color w:val="002776"/>
                <w:sz w:val="28"/>
              </w:rPr>
              <w:t>Hazard Report</w:t>
            </w:r>
          </w:p>
        </w:tc>
        <w:tc>
          <w:tcPr>
            <w:tcW w:w="45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9BBA23" w14:textId="77777777" w:rsidR="00DF2811" w:rsidRDefault="00DF2811" w:rsidP="008409AA">
            <w:r>
              <w:rPr>
                <w:noProof/>
              </w:rPr>
              <w:drawing>
                <wp:inline distT="0" distB="0" distL="0" distR="0" wp14:anchorId="58408604" wp14:editId="3E623047">
                  <wp:extent cx="2717165" cy="539750"/>
                  <wp:effectExtent l="0" t="0" r="0" b="0"/>
                  <wp:docPr id="3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17165" cy="539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</w:p>
          <w:p w14:paraId="1740C6E1" w14:textId="77777777" w:rsidR="00DF2811" w:rsidRDefault="00DF2811" w:rsidP="008409AA">
            <w:r>
              <w:t xml:space="preserve">Lions Clubs International Multiple District 201 </w:t>
            </w:r>
          </w:p>
        </w:tc>
      </w:tr>
      <w:tr w:rsidR="00DF2811" w14:paraId="6967ED04" w14:textId="77777777" w:rsidTr="008409AA">
        <w:trPr>
          <w:trHeight w:val="510"/>
        </w:trPr>
        <w:tc>
          <w:tcPr>
            <w:tcW w:w="9015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</w:tcPr>
          <w:p w14:paraId="2F6FA70A" w14:textId="77777777" w:rsidR="00DF2811" w:rsidRDefault="00DF2811" w:rsidP="008409AA">
            <w:r>
              <w:t xml:space="preserve">Lions Club of: </w:t>
            </w:r>
          </w:p>
        </w:tc>
      </w:tr>
      <w:tr w:rsidR="00DF2811" w14:paraId="110551FE" w14:textId="77777777" w:rsidTr="008409AA">
        <w:trPr>
          <w:trHeight w:val="510"/>
        </w:trPr>
        <w:tc>
          <w:tcPr>
            <w:tcW w:w="9015" w:type="dxa"/>
            <w:gridSpan w:val="3"/>
            <w:tcBorders>
              <w:left w:val="nil"/>
              <w:right w:val="nil"/>
            </w:tcBorders>
            <w:shd w:val="clear" w:color="auto" w:fill="auto"/>
          </w:tcPr>
          <w:p w14:paraId="52FCB01B" w14:textId="77777777" w:rsidR="00DF2811" w:rsidRDefault="00DF2811" w:rsidP="008409AA">
            <w:pPr>
              <w:jc w:val="center"/>
              <w:rPr>
                <w:b/>
                <w:sz w:val="28"/>
              </w:rPr>
            </w:pPr>
          </w:p>
          <w:p w14:paraId="42FCED1A" w14:textId="77777777" w:rsidR="00DF2811" w:rsidRDefault="00DF2811" w:rsidP="008409AA">
            <w:pPr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A hazard is any unsafe occurrence or unsafe condition which could result in injury, illness or damage</w:t>
            </w:r>
          </w:p>
          <w:p w14:paraId="7C20CA7F" w14:textId="77777777" w:rsidR="00DF2811" w:rsidRDefault="00DF2811" w:rsidP="008409AA">
            <w:pPr>
              <w:jc w:val="center"/>
              <w:rPr>
                <w:b/>
              </w:rPr>
            </w:pPr>
          </w:p>
        </w:tc>
      </w:tr>
      <w:tr w:rsidR="00DF2811" w14:paraId="4CBC492E" w14:textId="77777777" w:rsidTr="008409AA">
        <w:trPr>
          <w:trHeight w:val="510"/>
        </w:trPr>
        <w:tc>
          <w:tcPr>
            <w:tcW w:w="9015" w:type="dxa"/>
            <w:gridSpan w:val="3"/>
            <w:shd w:val="clear" w:color="auto" w:fill="002776"/>
            <w:vAlign w:val="center"/>
          </w:tcPr>
          <w:p w14:paraId="14272776" w14:textId="77777777" w:rsidR="00DF2811" w:rsidRDefault="00DF2811" w:rsidP="008409AA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Part 1: Report by Originator</w:t>
            </w:r>
          </w:p>
          <w:p w14:paraId="3D219775" w14:textId="77777777" w:rsidR="00DF2811" w:rsidRDefault="00DF2811" w:rsidP="008409AA">
            <w:pPr>
              <w:jc w:val="center"/>
              <w:rPr>
                <w:i/>
              </w:rPr>
            </w:pPr>
            <w:r>
              <w:rPr>
                <w:i/>
              </w:rPr>
              <w:t>Please complete and forward to Club Safety Coordinator</w:t>
            </w:r>
          </w:p>
        </w:tc>
      </w:tr>
      <w:tr w:rsidR="00DF2811" w14:paraId="1B0809B2" w14:textId="77777777" w:rsidTr="008409AA">
        <w:trPr>
          <w:trHeight w:val="510"/>
        </w:trPr>
        <w:tc>
          <w:tcPr>
            <w:tcW w:w="9015" w:type="dxa"/>
            <w:gridSpan w:val="3"/>
            <w:tcBorders>
              <w:bottom w:val="nil"/>
            </w:tcBorders>
            <w:shd w:val="clear" w:color="auto" w:fill="auto"/>
            <w:vAlign w:val="center"/>
          </w:tcPr>
          <w:p w14:paraId="6E505634" w14:textId="77777777" w:rsidR="00DF2811" w:rsidRDefault="00DF2811" w:rsidP="008409AA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YOUR DETAILS:</w:t>
            </w:r>
          </w:p>
        </w:tc>
      </w:tr>
      <w:tr w:rsidR="00DF2811" w14:paraId="30F897B7" w14:textId="77777777" w:rsidTr="008409AA">
        <w:trPr>
          <w:trHeight w:val="510"/>
        </w:trPr>
        <w:tc>
          <w:tcPr>
            <w:tcW w:w="9015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1E68AE6F" w14:textId="77777777" w:rsidR="00DF2811" w:rsidRDefault="00DF2811" w:rsidP="008409AA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Your Name:</w:t>
            </w:r>
          </w:p>
        </w:tc>
      </w:tr>
      <w:tr w:rsidR="00DF2811" w14:paraId="14DF6E73" w14:textId="77777777" w:rsidTr="008409AA">
        <w:trPr>
          <w:trHeight w:val="510"/>
        </w:trPr>
        <w:tc>
          <w:tcPr>
            <w:tcW w:w="9015" w:type="dxa"/>
            <w:gridSpan w:val="3"/>
            <w:shd w:val="clear" w:color="auto" w:fill="auto"/>
            <w:vAlign w:val="center"/>
          </w:tcPr>
          <w:p w14:paraId="4BE11495" w14:textId="77777777" w:rsidR="00DF2811" w:rsidRDefault="00DF2811" w:rsidP="008409AA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Contact Phone Number:</w:t>
            </w:r>
          </w:p>
        </w:tc>
      </w:tr>
      <w:tr w:rsidR="00DF2811" w14:paraId="5183AFBB" w14:textId="77777777" w:rsidTr="008409AA">
        <w:trPr>
          <w:trHeight w:val="510"/>
        </w:trPr>
        <w:tc>
          <w:tcPr>
            <w:tcW w:w="9015" w:type="dxa"/>
            <w:gridSpan w:val="3"/>
            <w:tcBorders>
              <w:bottom w:val="nil"/>
            </w:tcBorders>
            <w:shd w:val="clear" w:color="auto" w:fill="auto"/>
            <w:vAlign w:val="center"/>
          </w:tcPr>
          <w:p w14:paraId="5A9CEED8" w14:textId="77777777" w:rsidR="00DF2811" w:rsidRDefault="00DF2811" w:rsidP="008409AA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HAZARD DETAILS:</w:t>
            </w:r>
          </w:p>
        </w:tc>
      </w:tr>
      <w:tr w:rsidR="00DF2811" w14:paraId="551397D3" w14:textId="77777777" w:rsidTr="008409AA">
        <w:trPr>
          <w:trHeight w:val="510"/>
        </w:trPr>
        <w:tc>
          <w:tcPr>
            <w:tcW w:w="9015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43F97BEA" w14:textId="77777777" w:rsidR="00DF2811" w:rsidRDefault="00DF2811" w:rsidP="008409AA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Hazard Location:</w:t>
            </w:r>
          </w:p>
        </w:tc>
      </w:tr>
      <w:tr w:rsidR="00DF2811" w14:paraId="7F476234" w14:textId="77777777" w:rsidTr="008409AA">
        <w:trPr>
          <w:trHeight w:val="510"/>
        </w:trPr>
        <w:tc>
          <w:tcPr>
            <w:tcW w:w="9015" w:type="dxa"/>
            <w:gridSpan w:val="3"/>
            <w:shd w:val="clear" w:color="auto" w:fill="auto"/>
            <w:vAlign w:val="center"/>
          </w:tcPr>
          <w:p w14:paraId="6BB44EFE" w14:textId="77777777" w:rsidR="00DF2811" w:rsidRDefault="00DF2811" w:rsidP="008409AA">
            <w:pPr>
              <w:rPr>
                <w:sz w:val="24"/>
              </w:rPr>
            </w:pPr>
          </w:p>
        </w:tc>
      </w:tr>
      <w:tr w:rsidR="00DF2811" w14:paraId="44EA40B6" w14:textId="77777777" w:rsidTr="008409AA">
        <w:trPr>
          <w:trHeight w:val="510"/>
        </w:trPr>
        <w:tc>
          <w:tcPr>
            <w:tcW w:w="9015" w:type="dxa"/>
            <w:gridSpan w:val="3"/>
            <w:shd w:val="clear" w:color="auto" w:fill="auto"/>
            <w:vAlign w:val="center"/>
          </w:tcPr>
          <w:p w14:paraId="708F4F83" w14:textId="77777777" w:rsidR="00DF2811" w:rsidRDefault="00DF2811" w:rsidP="008409AA">
            <w:pPr>
              <w:rPr>
                <w:sz w:val="24"/>
              </w:rPr>
            </w:pPr>
          </w:p>
        </w:tc>
      </w:tr>
      <w:tr w:rsidR="00DF2811" w14:paraId="3B2C046F" w14:textId="77777777" w:rsidTr="008409AA">
        <w:trPr>
          <w:trHeight w:val="510"/>
        </w:trPr>
        <w:tc>
          <w:tcPr>
            <w:tcW w:w="9015" w:type="dxa"/>
            <w:gridSpan w:val="3"/>
            <w:shd w:val="clear" w:color="auto" w:fill="auto"/>
            <w:vAlign w:val="center"/>
          </w:tcPr>
          <w:p w14:paraId="69C16426" w14:textId="77777777" w:rsidR="00DF2811" w:rsidRDefault="00DF2811" w:rsidP="008409AA">
            <w:pPr>
              <w:rPr>
                <w:sz w:val="24"/>
              </w:rPr>
            </w:pPr>
          </w:p>
        </w:tc>
      </w:tr>
      <w:tr w:rsidR="00DF2811" w14:paraId="458C0EBD" w14:textId="77777777" w:rsidTr="008409AA">
        <w:trPr>
          <w:trHeight w:val="510"/>
        </w:trPr>
        <w:tc>
          <w:tcPr>
            <w:tcW w:w="9015" w:type="dxa"/>
            <w:gridSpan w:val="3"/>
            <w:shd w:val="clear" w:color="auto" w:fill="auto"/>
            <w:vAlign w:val="center"/>
          </w:tcPr>
          <w:p w14:paraId="22B2EF1E" w14:textId="77777777" w:rsidR="00DF2811" w:rsidRDefault="00DF2811" w:rsidP="008409AA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Contributing Factors:</w:t>
            </w:r>
          </w:p>
        </w:tc>
      </w:tr>
      <w:tr w:rsidR="00DF2811" w14:paraId="0BBE5996" w14:textId="77777777" w:rsidTr="008409AA">
        <w:trPr>
          <w:trHeight w:val="510"/>
        </w:trPr>
        <w:tc>
          <w:tcPr>
            <w:tcW w:w="9015" w:type="dxa"/>
            <w:gridSpan w:val="3"/>
            <w:shd w:val="clear" w:color="auto" w:fill="auto"/>
            <w:vAlign w:val="center"/>
          </w:tcPr>
          <w:p w14:paraId="291E5562" w14:textId="77777777" w:rsidR="00DF2811" w:rsidRDefault="00DF2811" w:rsidP="008409AA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Suggestions to remedy hazard:</w:t>
            </w:r>
          </w:p>
        </w:tc>
      </w:tr>
      <w:tr w:rsidR="00DF2811" w14:paraId="56577B32" w14:textId="77777777" w:rsidTr="008409AA">
        <w:trPr>
          <w:trHeight w:val="510"/>
        </w:trPr>
        <w:tc>
          <w:tcPr>
            <w:tcW w:w="9015" w:type="dxa"/>
            <w:gridSpan w:val="3"/>
            <w:shd w:val="clear" w:color="auto" w:fill="auto"/>
            <w:vAlign w:val="center"/>
          </w:tcPr>
          <w:p w14:paraId="207F7FD3" w14:textId="77777777" w:rsidR="00DF2811" w:rsidRDefault="00DF2811" w:rsidP="008409AA">
            <w:pPr>
              <w:rPr>
                <w:sz w:val="24"/>
              </w:rPr>
            </w:pPr>
          </w:p>
        </w:tc>
      </w:tr>
      <w:tr w:rsidR="00DF2811" w14:paraId="1EDF61EE" w14:textId="77777777" w:rsidTr="008409AA">
        <w:trPr>
          <w:trHeight w:val="510"/>
        </w:trPr>
        <w:tc>
          <w:tcPr>
            <w:tcW w:w="9015" w:type="dxa"/>
            <w:gridSpan w:val="3"/>
            <w:shd w:val="clear" w:color="auto" w:fill="auto"/>
            <w:vAlign w:val="center"/>
          </w:tcPr>
          <w:p w14:paraId="751E1A2F" w14:textId="77777777" w:rsidR="00DF2811" w:rsidRDefault="00DF2811" w:rsidP="008409AA">
            <w:pPr>
              <w:rPr>
                <w:sz w:val="24"/>
              </w:rPr>
            </w:pPr>
          </w:p>
        </w:tc>
      </w:tr>
      <w:tr w:rsidR="00DF2811" w14:paraId="48AD9FE8" w14:textId="77777777" w:rsidTr="008409AA">
        <w:trPr>
          <w:trHeight w:val="510"/>
        </w:trPr>
        <w:tc>
          <w:tcPr>
            <w:tcW w:w="9015" w:type="dxa"/>
            <w:gridSpan w:val="3"/>
            <w:shd w:val="clear" w:color="auto" w:fill="002776"/>
            <w:vAlign w:val="center"/>
          </w:tcPr>
          <w:p w14:paraId="7ABCADD1" w14:textId="77777777" w:rsidR="00DF2811" w:rsidRDefault="00DF2811" w:rsidP="008409AA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Part 2: Action by Club Safety Coordinator</w:t>
            </w:r>
          </w:p>
          <w:p w14:paraId="33651A45" w14:textId="77777777" w:rsidR="00DF2811" w:rsidRDefault="00DF2811" w:rsidP="008409AA">
            <w:pPr>
              <w:jc w:val="center"/>
              <w:rPr>
                <w:sz w:val="24"/>
              </w:rPr>
            </w:pPr>
            <w:r>
              <w:rPr>
                <w:i/>
              </w:rPr>
              <w:t>Contact originator to advise receipt, then forward original to appropriate area for action</w:t>
            </w:r>
          </w:p>
        </w:tc>
      </w:tr>
      <w:tr w:rsidR="00DF2811" w14:paraId="0A222206" w14:textId="77777777" w:rsidTr="008409AA">
        <w:trPr>
          <w:trHeight w:val="510"/>
        </w:trPr>
        <w:tc>
          <w:tcPr>
            <w:tcW w:w="4507" w:type="dxa"/>
            <w:gridSpan w:val="2"/>
            <w:shd w:val="clear" w:color="auto" w:fill="auto"/>
            <w:vAlign w:val="center"/>
          </w:tcPr>
          <w:p w14:paraId="47DC7520" w14:textId="77777777" w:rsidR="00DF2811" w:rsidRDefault="00DF2811" w:rsidP="008409AA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Date Received:</w:t>
            </w:r>
          </w:p>
        </w:tc>
        <w:tc>
          <w:tcPr>
            <w:tcW w:w="4508" w:type="dxa"/>
            <w:shd w:val="clear" w:color="auto" w:fill="auto"/>
            <w:vAlign w:val="center"/>
          </w:tcPr>
          <w:p w14:paraId="6F863167" w14:textId="77777777" w:rsidR="00DF2811" w:rsidRDefault="00DF2811" w:rsidP="008409AA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Originator Contacted:       YES / NO</w:t>
            </w:r>
          </w:p>
        </w:tc>
      </w:tr>
      <w:tr w:rsidR="00DF2811" w14:paraId="7B73B186" w14:textId="77777777" w:rsidTr="008409AA">
        <w:trPr>
          <w:trHeight w:val="510"/>
        </w:trPr>
        <w:tc>
          <w:tcPr>
            <w:tcW w:w="9015" w:type="dxa"/>
            <w:gridSpan w:val="3"/>
            <w:shd w:val="clear" w:color="auto" w:fill="auto"/>
            <w:vAlign w:val="center"/>
          </w:tcPr>
          <w:p w14:paraId="5A7FFF58" w14:textId="77777777" w:rsidR="00DF2811" w:rsidRDefault="00DF2811" w:rsidP="008409AA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Date Contacted:</w:t>
            </w:r>
          </w:p>
        </w:tc>
      </w:tr>
      <w:tr w:rsidR="00DF2811" w14:paraId="47011D96" w14:textId="77777777" w:rsidTr="008409AA">
        <w:trPr>
          <w:trHeight w:val="510"/>
        </w:trPr>
        <w:tc>
          <w:tcPr>
            <w:tcW w:w="9015" w:type="dxa"/>
            <w:gridSpan w:val="3"/>
            <w:shd w:val="clear" w:color="auto" w:fill="auto"/>
            <w:vAlign w:val="center"/>
          </w:tcPr>
          <w:p w14:paraId="206E6ABA" w14:textId="77777777" w:rsidR="00DF2811" w:rsidRDefault="00DF2811" w:rsidP="008409AA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Forwarded to:</w:t>
            </w:r>
          </w:p>
        </w:tc>
      </w:tr>
      <w:tr w:rsidR="00DF2811" w14:paraId="7283BBF2" w14:textId="77777777" w:rsidTr="008409AA">
        <w:trPr>
          <w:trHeight w:val="510"/>
        </w:trPr>
        <w:tc>
          <w:tcPr>
            <w:tcW w:w="4507" w:type="dxa"/>
            <w:gridSpan w:val="2"/>
            <w:shd w:val="clear" w:color="auto" w:fill="auto"/>
            <w:vAlign w:val="center"/>
          </w:tcPr>
          <w:p w14:paraId="10D8F04B" w14:textId="77777777" w:rsidR="00DF2811" w:rsidRDefault="00DF2811" w:rsidP="008409AA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Date Forwarded:</w:t>
            </w:r>
          </w:p>
        </w:tc>
        <w:tc>
          <w:tcPr>
            <w:tcW w:w="4508" w:type="dxa"/>
            <w:shd w:val="clear" w:color="auto" w:fill="auto"/>
            <w:vAlign w:val="center"/>
          </w:tcPr>
          <w:p w14:paraId="6D8716D4" w14:textId="77777777" w:rsidR="00DF2811" w:rsidRDefault="00DF2811" w:rsidP="008409AA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Review Date:</w:t>
            </w:r>
          </w:p>
        </w:tc>
      </w:tr>
    </w:tbl>
    <w:p w14:paraId="42CE39B6" w14:textId="77777777" w:rsidR="00DF2811" w:rsidRDefault="00DF2811" w:rsidP="00DF2811"/>
    <w:tbl>
      <w:tblPr>
        <w:tblStyle w:val="TableGrid"/>
        <w:tblW w:w="9016" w:type="dxa"/>
        <w:tblInd w:w="-5" w:type="dxa"/>
        <w:tblLook w:val="04A0" w:firstRow="1" w:lastRow="0" w:firstColumn="1" w:lastColumn="0" w:noHBand="0" w:noVBand="1"/>
      </w:tblPr>
      <w:tblGrid>
        <w:gridCol w:w="4509"/>
        <w:gridCol w:w="4507"/>
      </w:tblGrid>
      <w:tr w:rsidR="00DF2811" w14:paraId="565FA712" w14:textId="77777777" w:rsidTr="008409AA">
        <w:trPr>
          <w:trHeight w:val="510"/>
        </w:trPr>
        <w:tc>
          <w:tcPr>
            <w:tcW w:w="9015" w:type="dxa"/>
            <w:gridSpan w:val="2"/>
            <w:tcBorders>
              <w:top w:val="nil"/>
            </w:tcBorders>
            <w:shd w:val="clear" w:color="auto" w:fill="002776"/>
            <w:vAlign w:val="center"/>
          </w:tcPr>
          <w:p w14:paraId="7C88CC43" w14:textId="77777777" w:rsidR="00DF2811" w:rsidRDefault="00DF2811" w:rsidP="008409AA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Part 3: Action by Project Coordinator</w:t>
            </w:r>
          </w:p>
          <w:p w14:paraId="27111BAE" w14:textId="77777777" w:rsidR="00DF2811" w:rsidRDefault="00DF2811" w:rsidP="008409AA">
            <w:pPr>
              <w:jc w:val="center"/>
              <w:rPr>
                <w:b/>
                <w:sz w:val="24"/>
              </w:rPr>
            </w:pPr>
            <w:r>
              <w:rPr>
                <w:i/>
              </w:rPr>
              <w:t>Complete details of actions taken to control hazard, then return original to Club Safety Coordinator</w:t>
            </w:r>
          </w:p>
        </w:tc>
      </w:tr>
      <w:tr w:rsidR="00DF2811" w14:paraId="4683FAB2" w14:textId="77777777" w:rsidTr="008409AA">
        <w:trPr>
          <w:trHeight w:val="510"/>
        </w:trPr>
        <w:tc>
          <w:tcPr>
            <w:tcW w:w="9015" w:type="dxa"/>
            <w:gridSpan w:val="2"/>
            <w:shd w:val="clear" w:color="auto" w:fill="auto"/>
            <w:vAlign w:val="center"/>
          </w:tcPr>
          <w:p w14:paraId="2E99349B" w14:textId="77777777" w:rsidR="00DF2811" w:rsidRDefault="00DF2811" w:rsidP="008409AA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Date Received:</w:t>
            </w:r>
          </w:p>
        </w:tc>
      </w:tr>
      <w:tr w:rsidR="00DF2811" w14:paraId="295A80FE" w14:textId="77777777" w:rsidTr="008409AA">
        <w:trPr>
          <w:trHeight w:val="510"/>
        </w:trPr>
        <w:tc>
          <w:tcPr>
            <w:tcW w:w="9015" w:type="dxa"/>
            <w:gridSpan w:val="2"/>
            <w:shd w:val="clear" w:color="auto" w:fill="auto"/>
            <w:vAlign w:val="center"/>
          </w:tcPr>
          <w:p w14:paraId="50355714" w14:textId="77777777" w:rsidR="00DF2811" w:rsidRDefault="00DF2811" w:rsidP="008409AA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Actions taken:</w:t>
            </w:r>
          </w:p>
        </w:tc>
      </w:tr>
      <w:tr w:rsidR="00DF2811" w14:paraId="5405CA44" w14:textId="77777777" w:rsidTr="008409AA">
        <w:trPr>
          <w:trHeight w:val="510"/>
        </w:trPr>
        <w:tc>
          <w:tcPr>
            <w:tcW w:w="9015" w:type="dxa"/>
            <w:gridSpan w:val="2"/>
            <w:shd w:val="clear" w:color="auto" w:fill="auto"/>
            <w:vAlign w:val="center"/>
          </w:tcPr>
          <w:p w14:paraId="10136B3D" w14:textId="77777777" w:rsidR="00DF2811" w:rsidRDefault="00DF2811" w:rsidP="008409AA">
            <w:pPr>
              <w:rPr>
                <w:b/>
                <w:sz w:val="24"/>
              </w:rPr>
            </w:pPr>
          </w:p>
        </w:tc>
      </w:tr>
      <w:tr w:rsidR="00DF2811" w14:paraId="54D4A935" w14:textId="77777777" w:rsidTr="008409AA">
        <w:trPr>
          <w:trHeight w:val="510"/>
        </w:trPr>
        <w:tc>
          <w:tcPr>
            <w:tcW w:w="9015" w:type="dxa"/>
            <w:gridSpan w:val="2"/>
            <w:shd w:val="clear" w:color="auto" w:fill="auto"/>
            <w:vAlign w:val="center"/>
          </w:tcPr>
          <w:p w14:paraId="7D2D7B00" w14:textId="77777777" w:rsidR="00DF2811" w:rsidRDefault="00DF2811" w:rsidP="008409AA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Date Completed:</w:t>
            </w:r>
          </w:p>
        </w:tc>
      </w:tr>
      <w:tr w:rsidR="00DF2811" w14:paraId="3BF94952" w14:textId="77777777" w:rsidTr="008409AA">
        <w:trPr>
          <w:trHeight w:val="510"/>
        </w:trPr>
        <w:tc>
          <w:tcPr>
            <w:tcW w:w="9015" w:type="dxa"/>
            <w:gridSpan w:val="2"/>
            <w:shd w:val="clear" w:color="auto" w:fill="auto"/>
            <w:vAlign w:val="center"/>
          </w:tcPr>
          <w:p w14:paraId="7D6C39FB" w14:textId="77777777" w:rsidR="00DF2811" w:rsidRDefault="00DF2811" w:rsidP="008409AA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Printed Name:</w:t>
            </w:r>
          </w:p>
        </w:tc>
      </w:tr>
      <w:tr w:rsidR="00DF2811" w14:paraId="46040693" w14:textId="77777777" w:rsidTr="008409AA">
        <w:trPr>
          <w:trHeight w:val="510"/>
        </w:trPr>
        <w:tc>
          <w:tcPr>
            <w:tcW w:w="9015" w:type="dxa"/>
            <w:gridSpan w:val="2"/>
            <w:shd w:val="clear" w:color="auto" w:fill="auto"/>
            <w:vAlign w:val="center"/>
          </w:tcPr>
          <w:p w14:paraId="657EA16F" w14:textId="77777777" w:rsidR="00DF2811" w:rsidRDefault="00DF2811" w:rsidP="008409AA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Signature:</w:t>
            </w:r>
          </w:p>
        </w:tc>
      </w:tr>
      <w:tr w:rsidR="00DF2811" w14:paraId="72E3FDB6" w14:textId="77777777" w:rsidTr="008409AA">
        <w:trPr>
          <w:trHeight w:val="510"/>
        </w:trPr>
        <w:tc>
          <w:tcPr>
            <w:tcW w:w="9015" w:type="dxa"/>
            <w:gridSpan w:val="2"/>
            <w:shd w:val="clear" w:color="auto" w:fill="002776"/>
            <w:vAlign w:val="center"/>
          </w:tcPr>
          <w:p w14:paraId="237D1AC8" w14:textId="77777777" w:rsidR="00DF2811" w:rsidRDefault="00DF2811" w:rsidP="008409AA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Part 4: Review &amp; Filing</w:t>
            </w:r>
          </w:p>
          <w:p w14:paraId="11793B48" w14:textId="77777777" w:rsidR="00DF2811" w:rsidRDefault="00DF2811" w:rsidP="008409AA">
            <w:pPr>
              <w:jc w:val="center"/>
              <w:rPr>
                <w:i/>
                <w:sz w:val="24"/>
              </w:rPr>
            </w:pPr>
            <w:r>
              <w:rPr>
                <w:i/>
                <w:sz w:val="24"/>
              </w:rPr>
              <w:t>Contact originator and advise of actions, complete details, file a copy.</w:t>
            </w:r>
          </w:p>
        </w:tc>
      </w:tr>
      <w:tr w:rsidR="00DF2811" w14:paraId="370298BD" w14:textId="77777777" w:rsidTr="008409AA">
        <w:trPr>
          <w:trHeight w:val="510"/>
        </w:trPr>
        <w:tc>
          <w:tcPr>
            <w:tcW w:w="4508" w:type="dxa"/>
            <w:shd w:val="clear" w:color="auto" w:fill="auto"/>
            <w:vAlign w:val="center"/>
          </w:tcPr>
          <w:p w14:paraId="2F89370A" w14:textId="77777777" w:rsidR="00DF2811" w:rsidRDefault="00DF2811" w:rsidP="008409AA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Date Received:</w:t>
            </w:r>
          </w:p>
        </w:tc>
        <w:tc>
          <w:tcPr>
            <w:tcW w:w="4507" w:type="dxa"/>
            <w:shd w:val="clear" w:color="auto" w:fill="auto"/>
            <w:vAlign w:val="center"/>
          </w:tcPr>
          <w:p w14:paraId="3E11414A" w14:textId="77777777" w:rsidR="00DF2811" w:rsidRDefault="00DF2811" w:rsidP="008409AA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Originator Contacted:       YES / NO</w:t>
            </w:r>
          </w:p>
        </w:tc>
      </w:tr>
      <w:tr w:rsidR="00DF2811" w14:paraId="15ED360F" w14:textId="77777777" w:rsidTr="008409AA">
        <w:trPr>
          <w:trHeight w:val="510"/>
        </w:trPr>
        <w:tc>
          <w:tcPr>
            <w:tcW w:w="9015" w:type="dxa"/>
            <w:gridSpan w:val="2"/>
            <w:shd w:val="clear" w:color="auto" w:fill="auto"/>
            <w:vAlign w:val="center"/>
          </w:tcPr>
          <w:p w14:paraId="79AA50DD" w14:textId="77777777" w:rsidR="00DF2811" w:rsidRDefault="00DF2811" w:rsidP="008409AA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Date Contacted:</w:t>
            </w:r>
          </w:p>
        </w:tc>
      </w:tr>
      <w:tr w:rsidR="00DF2811" w14:paraId="0A437086" w14:textId="77777777" w:rsidTr="008409AA">
        <w:trPr>
          <w:trHeight w:val="510"/>
        </w:trPr>
        <w:tc>
          <w:tcPr>
            <w:tcW w:w="4508" w:type="dxa"/>
            <w:shd w:val="clear" w:color="auto" w:fill="auto"/>
            <w:vAlign w:val="center"/>
          </w:tcPr>
          <w:p w14:paraId="483F9605" w14:textId="77777777" w:rsidR="00DF2811" w:rsidRDefault="00DF2811" w:rsidP="008409AA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Forwarded to Board Meeting:</w:t>
            </w:r>
          </w:p>
        </w:tc>
        <w:tc>
          <w:tcPr>
            <w:tcW w:w="4507" w:type="dxa"/>
            <w:shd w:val="clear" w:color="auto" w:fill="auto"/>
            <w:vAlign w:val="center"/>
          </w:tcPr>
          <w:p w14:paraId="4A6B1CFA" w14:textId="77777777" w:rsidR="00DF2811" w:rsidRDefault="00DF2811" w:rsidP="008409AA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Date Forwarded:</w:t>
            </w:r>
          </w:p>
        </w:tc>
      </w:tr>
    </w:tbl>
    <w:p w14:paraId="4B9DE474" w14:textId="77777777" w:rsidR="00DF2811" w:rsidRDefault="00DF2811"/>
    <w:sectPr w:rsidR="00DF281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Nrc0MTY0NbcwM7VQ0lEKTi0uzszPAykwrAUAZW3AFCwAAAA="/>
  </w:docVars>
  <w:rsids>
    <w:rsidRoot w:val="00DF2811"/>
    <w:rsid w:val="00DF28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32BFB8"/>
  <w15:chartTrackingRefBased/>
  <w15:docId w15:val="{FB2C3F85-84E2-40FF-8926-9FD64A5729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2811"/>
  </w:style>
  <w:style w:type="paragraph" w:styleId="Heading1">
    <w:name w:val="heading 1"/>
    <w:basedOn w:val="Normal"/>
    <w:next w:val="Normal"/>
    <w:link w:val="Heading1Char"/>
    <w:uiPriority w:val="9"/>
    <w:qFormat/>
    <w:rsid w:val="00DF2811"/>
    <w:pPr>
      <w:keepNext/>
      <w:keepLines/>
      <w:spacing w:before="240" w:after="0"/>
      <w:outlineLvl w:val="0"/>
    </w:pPr>
    <w:rPr>
      <w:rFonts w:ascii="Calibri" w:eastAsiaTheme="majorEastAsia" w:hAnsi="Calibri" w:cs="Calibri"/>
      <w:b/>
      <w:color w:val="002776"/>
      <w:sz w:val="4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DF2811"/>
    <w:rPr>
      <w:rFonts w:ascii="Calibri" w:eastAsiaTheme="majorEastAsia" w:hAnsi="Calibri" w:cs="Calibri"/>
      <w:b/>
      <w:color w:val="002776"/>
      <w:sz w:val="48"/>
      <w:szCs w:val="32"/>
    </w:rPr>
  </w:style>
  <w:style w:type="table" w:styleId="TableGrid">
    <w:name w:val="Table Grid"/>
    <w:basedOn w:val="TableNormal"/>
    <w:uiPriority w:val="39"/>
    <w:rsid w:val="00DF2811"/>
    <w:pPr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8</Words>
  <Characters>964</Characters>
  <Application>Microsoft Office Word</Application>
  <DocSecurity>0</DocSecurity>
  <Lines>8</Lines>
  <Paragraphs>2</Paragraphs>
  <ScaleCrop>false</ScaleCrop>
  <Company/>
  <LinksUpToDate>false</LinksUpToDate>
  <CharactersWithSpaces>1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 Lamb</dc:creator>
  <cp:keywords/>
  <dc:description/>
  <cp:lastModifiedBy>Helen Lamb</cp:lastModifiedBy>
  <cp:revision>1</cp:revision>
  <dcterms:created xsi:type="dcterms:W3CDTF">2020-05-12T06:19:00Z</dcterms:created>
  <dcterms:modified xsi:type="dcterms:W3CDTF">2020-05-12T06:19:00Z</dcterms:modified>
</cp:coreProperties>
</file>